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3589" w:rsidRDefault="00695A79"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hat is the time value of money and how can compound interest be used to calculate the present value of any future amount of money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250 words, </w:t>
      </w:r>
      <w:bookmarkStart w:id="0" w:name="_GoBack"/>
      <w:bookmarkEnd w:id="0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APA 1 reference</w:t>
      </w:r>
    </w:p>
    <w:sectPr w:rsidR="003635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NTYyMzIwNTI1szBR0lEKTi0uzszPAykwrAUAlMpIyiwAAAA="/>
  </w:docVars>
  <w:rsids>
    <w:rsidRoot w:val="00695A79"/>
    <w:rsid w:val="00156278"/>
    <w:rsid w:val="00695A79"/>
    <w:rsid w:val="00D61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39156C2-19BF-4302-B7CA-0C6996395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</Words>
  <Characters>135</Characters>
  <Application>Microsoft Office Word</Application>
  <DocSecurity>0</DocSecurity>
  <Lines>1</Lines>
  <Paragraphs>1</Paragraphs>
  <ScaleCrop>false</ScaleCrop>
  <Company/>
  <LinksUpToDate>false</LinksUpToDate>
  <CharactersWithSpaces>1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y</dc:creator>
  <cp:keywords/>
  <dc:description/>
  <cp:lastModifiedBy>bonny</cp:lastModifiedBy>
  <cp:revision>1</cp:revision>
  <dcterms:created xsi:type="dcterms:W3CDTF">2017-04-19T05:27:00Z</dcterms:created>
  <dcterms:modified xsi:type="dcterms:W3CDTF">2017-04-19T05:31:00Z</dcterms:modified>
</cp:coreProperties>
</file>